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ksander Zaitsev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ksand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itsev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2 Meadow Driv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tugas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7734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ys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imu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